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33A2C974" w:rsidR="0045441F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B0F78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</w:p>
    <w:p w14:paraId="071738AB" w14:textId="0A97F6A9" w:rsidR="001A14B7" w:rsidRPr="001B0F78" w:rsidRDefault="001A14B7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LYN</w:t>
      </w:r>
    </w:p>
    <w:p w14:paraId="36C4B654" w14:textId="77777777" w:rsidR="003620FC" w:rsidRPr="001B0F78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D91E7DC" w14:textId="77777777" w:rsidR="003468C6" w:rsidRPr="001B0F78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BB90E4" w14:textId="1C9A8AA5" w:rsidR="009A74B4" w:rsidRPr="001B0F78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67C0DE3" w14:textId="77777777" w:rsidR="001E0363" w:rsidRDefault="00523853" w:rsidP="001E0363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: </w:t>
      </w:r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o Veľkom Krtíši</w:t>
      </w:r>
    </w:p>
    <w:p w14:paraId="29F703CF" w14:textId="20A6B50A" w:rsidR="00952B0D" w:rsidRPr="001B0F78" w:rsidRDefault="00952B0D" w:rsidP="001E0363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2FF59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85BF11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A3BCEFA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B430C8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358A4258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0DDC5D2D" w14:textId="2193298F" w:rsidR="009A74B4" w:rsidRPr="001B0F78" w:rsidRDefault="009A74B4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25AE2453" w14:textId="77777777" w:rsidR="00952B0D" w:rsidRPr="001B0F78" w:rsidRDefault="00952B0D" w:rsidP="003F358A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95B257A" w14:textId="7FD3784D" w:rsidR="00952B0D" w:rsidRPr="00985B3A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strike/>
          <w:color w:val="FF0000"/>
          <w:sz w:val="22"/>
          <w:szCs w:val="22"/>
          <w:lang w:bidi="sk-SK"/>
        </w:rPr>
      </w:pPr>
      <w:r w:rsidRPr="00985B3A">
        <w:rPr>
          <w:rFonts w:ascii="Times New Roman" w:hAnsi="Times New Roman" w:cs="Times New Roman"/>
          <w:b/>
          <w:bCs/>
          <w:strike/>
          <w:color w:val="FF0000"/>
          <w:sz w:val="22"/>
          <w:szCs w:val="22"/>
          <w:lang w:bidi="sk-SK"/>
        </w:rPr>
        <w:t xml:space="preserve">Časť 2: </w:t>
      </w:r>
      <w:r w:rsidR="001E0363" w:rsidRPr="00985B3A">
        <w:rPr>
          <w:rFonts w:ascii="Times New Roman" w:hAnsi="Times New Roman" w:cs="Times New Roman"/>
          <w:b/>
          <w:bCs/>
          <w:strike/>
          <w:color w:val="FF0000"/>
          <w:sz w:val="22"/>
          <w:szCs w:val="22"/>
          <w:lang w:bidi="sk-SK"/>
        </w:rPr>
        <w:t>Regionálny úrad verejného zdravotníctva so sídlom v Prešove</w:t>
      </w:r>
    </w:p>
    <w:p w14:paraId="5C955F85" w14:textId="1D94D433" w:rsidR="00952B0D" w:rsidRPr="00985B3A" w:rsidRDefault="00952B0D" w:rsidP="00952B0D">
      <w:pPr>
        <w:tabs>
          <w:tab w:val="left" w:pos="2629"/>
        </w:tabs>
        <w:rPr>
          <w:rFonts w:ascii="Times New Roman" w:hAnsi="Times New Roman"/>
          <w:strike/>
          <w:color w:val="FF0000"/>
          <w:sz w:val="22"/>
          <w:szCs w:val="22"/>
        </w:rPr>
      </w:pPr>
      <w:r w:rsidRPr="00985B3A">
        <w:rPr>
          <w:rFonts w:ascii="Times New Roman" w:hAnsi="Times New Roman"/>
          <w:strike/>
          <w:color w:val="FF0000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85B3A" w:rsidRPr="00985B3A" w14:paraId="01039722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E68D3" w14:textId="77777777" w:rsidR="00952B0D" w:rsidRPr="00985B3A" w:rsidRDefault="00952B0D" w:rsidP="00E573CB">
            <w:pPr>
              <w:rPr>
                <w:rFonts w:ascii="Times New Roman" w:hAnsi="Times New Roman"/>
                <w:b/>
                <w:bCs/>
                <w:strike/>
                <w:color w:val="FF0000"/>
                <w:sz w:val="22"/>
                <w:szCs w:val="22"/>
              </w:rPr>
            </w:pPr>
            <w:r w:rsidRPr="00985B3A">
              <w:rPr>
                <w:rFonts w:ascii="Times New Roman" w:hAnsi="Times New Roman"/>
                <w:b/>
                <w:bCs/>
                <w:strike/>
                <w:color w:val="FF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85BFE" w14:textId="77777777" w:rsidR="00952B0D" w:rsidRPr="00985B3A" w:rsidRDefault="00952B0D" w:rsidP="00E573CB">
            <w:pPr>
              <w:jc w:val="center"/>
              <w:rPr>
                <w:rFonts w:ascii="Times New Roman" w:hAnsi="Times New Roman"/>
                <w:b/>
                <w:bCs/>
                <w:strike/>
                <w:color w:val="FF0000"/>
                <w:sz w:val="22"/>
                <w:szCs w:val="22"/>
              </w:rPr>
            </w:pPr>
            <w:r w:rsidRPr="00985B3A">
              <w:rPr>
                <w:rFonts w:ascii="Times New Roman" w:hAnsi="Times New Roman"/>
                <w:b/>
                <w:bCs/>
                <w:strike/>
                <w:color w:val="FF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DE3FB" w14:textId="77777777" w:rsidR="00952B0D" w:rsidRPr="00985B3A" w:rsidRDefault="00952B0D" w:rsidP="00E573CB">
            <w:pPr>
              <w:jc w:val="center"/>
              <w:rPr>
                <w:rFonts w:ascii="Times New Roman" w:hAnsi="Times New Roman"/>
                <w:b/>
                <w:bCs/>
                <w:strike/>
                <w:color w:val="FF0000"/>
                <w:sz w:val="22"/>
                <w:szCs w:val="22"/>
              </w:rPr>
            </w:pPr>
            <w:r w:rsidRPr="00985B3A">
              <w:rPr>
                <w:rFonts w:ascii="Times New Roman" w:hAnsi="Times New Roman"/>
                <w:b/>
                <w:bCs/>
                <w:strike/>
                <w:color w:val="FF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6003AC" w14:textId="77777777" w:rsidR="00952B0D" w:rsidRPr="00985B3A" w:rsidRDefault="00952B0D" w:rsidP="00E573CB">
            <w:pPr>
              <w:jc w:val="center"/>
              <w:rPr>
                <w:rFonts w:ascii="Times New Roman" w:hAnsi="Times New Roman"/>
                <w:b/>
                <w:bCs/>
                <w:strike/>
                <w:color w:val="FF0000"/>
                <w:sz w:val="22"/>
                <w:szCs w:val="22"/>
              </w:rPr>
            </w:pPr>
          </w:p>
          <w:p w14:paraId="0A79E87B" w14:textId="77777777" w:rsidR="00952B0D" w:rsidRPr="00985B3A" w:rsidRDefault="00952B0D" w:rsidP="00E573CB">
            <w:pPr>
              <w:jc w:val="center"/>
              <w:rPr>
                <w:rFonts w:ascii="Times New Roman" w:hAnsi="Times New Roman"/>
                <w:b/>
                <w:bCs/>
                <w:strike/>
                <w:color w:val="FF0000"/>
                <w:sz w:val="22"/>
                <w:szCs w:val="22"/>
              </w:rPr>
            </w:pPr>
            <w:r w:rsidRPr="00985B3A">
              <w:rPr>
                <w:rFonts w:ascii="Times New Roman" w:hAnsi="Times New Roman"/>
                <w:b/>
                <w:bCs/>
                <w:strike/>
                <w:color w:val="FF0000"/>
                <w:sz w:val="22"/>
                <w:szCs w:val="22"/>
              </w:rPr>
              <w:t>Výška DPH</w:t>
            </w:r>
          </w:p>
          <w:p w14:paraId="01D86811" w14:textId="77777777" w:rsidR="00952B0D" w:rsidRPr="00985B3A" w:rsidRDefault="00952B0D" w:rsidP="00E573CB">
            <w:pPr>
              <w:rPr>
                <w:rFonts w:ascii="Times New Roman" w:hAnsi="Times New Roman"/>
                <w:b/>
                <w:bCs/>
                <w:strike/>
                <w:color w:val="FF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CFC2F" w14:textId="77777777" w:rsidR="00952B0D" w:rsidRPr="00985B3A" w:rsidRDefault="00952B0D" w:rsidP="00E573CB">
            <w:pPr>
              <w:jc w:val="center"/>
              <w:rPr>
                <w:rFonts w:ascii="Times New Roman" w:hAnsi="Times New Roman"/>
                <w:b/>
                <w:bCs/>
                <w:strike/>
                <w:color w:val="FF0000"/>
                <w:sz w:val="22"/>
                <w:szCs w:val="22"/>
              </w:rPr>
            </w:pPr>
            <w:r w:rsidRPr="00985B3A">
              <w:rPr>
                <w:rFonts w:ascii="Times New Roman" w:hAnsi="Times New Roman"/>
                <w:b/>
                <w:bCs/>
                <w:strike/>
                <w:color w:val="FF0000"/>
                <w:sz w:val="22"/>
                <w:szCs w:val="22"/>
              </w:rPr>
              <w:t>Jednotková cena v EUR s DPH</w:t>
            </w:r>
          </w:p>
        </w:tc>
      </w:tr>
      <w:tr w:rsidR="00985B3A" w:rsidRPr="00985B3A" w14:paraId="3444C4C6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A7BB" w14:textId="29D79E0A" w:rsidR="00952B0D" w:rsidRPr="00985B3A" w:rsidRDefault="001B0F78" w:rsidP="00E573CB">
            <w:pPr>
              <w:jc w:val="left"/>
              <w:rPr>
                <w:rFonts w:ascii="Times New Roman" w:hAnsi="Times New Roman"/>
                <w:strike/>
                <w:color w:val="FF0000"/>
                <w:sz w:val="22"/>
                <w:szCs w:val="22"/>
              </w:rPr>
            </w:pPr>
            <w:r w:rsidRPr="00985B3A">
              <w:rPr>
                <w:rFonts w:ascii="Times New Roman" w:hAnsi="Times New Roman"/>
                <w:b/>
                <w:strike/>
                <w:color w:val="FF0000"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6323" w14:textId="77777777" w:rsidR="00952B0D" w:rsidRPr="00985B3A" w:rsidRDefault="00952B0D" w:rsidP="00E573CB">
            <w:pPr>
              <w:rPr>
                <w:rFonts w:ascii="Times New Roman" w:hAnsi="Times New Roman"/>
                <w:strike/>
                <w:color w:val="FF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C0F83" w14:textId="77777777" w:rsidR="00952B0D" w:rsidRPr="00985B3A" w:rsidRDefault="00952B0D" w:rsidP="00E573CB">
            <w:pPr>
              <w:jc w:val="left"/>
              <w:rPr>
                <w:rFonts w:ascii="Times New Roman" w:hAnsi="Times New Roman"/>
                <w:strike/>
                <w:color w:val="FF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C0553" w14:textId="77777777" w:rsidR="00952B0D" w:rsidRPr="00985B3A" w:rsidRDefault="00952B0D" w:rsidP="00E573CB">
            <w:pPr>
              <w:jc w:val="left"/>
              <w:rPr>
                <w:rFonts w:ascii="Times New Roman" w:hAnsi="Times New Roman"/>
                <w:strike/>
                <w:color w:val="FF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4EC29" w14:textId="77777777" w:rsidR="00952B0D" w:rsidRPr="00985B3A" w:rsidRDefault="00952B0D" w:rsidP="00E573CB">
            <w:pPr>
              <w:jc w:val="left"/>
              <w:rPr>
                <w:rFonts w:ascii="Times New Roman" w:hAnsi="Times New Roman"/>
                <w:strike/>
                <w:color w:val="FF0000"/>
                <w:sz w:val="22"/>
                <w:szCs w:val="22"/>
              </w:rPr>
            </w:pPr>
          </w:p>
        </w:tc>
        <w:bookmarkStart w:id="0" w:name="_GoBack"/>
        <w:bookmarkEnd w:id="0"/>
      </w:tr>
    </w:tbl>
    <w:p w14:paraId="5529DEB4" w14:textId="1A7D9BAF" w:rsidR="00F24EA0" w:rsidRPr="001B0F78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FCA4590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14321A1" w14:textId="72BE5642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3: </w:t>
      </w:r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Centrum pre liečbu drogových závislostí Košice</w:t>
      </w:r>
    </w:p>
    <w:p w14:paraId="5ECAA7B0" w14:textId="4BE13A12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F20D3A7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EDB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E889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511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6739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2FE4314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5FFF1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A621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05689BF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4B7B0" w14:textId="7920DD4B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7A4E5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DA36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61B74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1D07F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2235E02" w14:textId="77777777" w:rsidR="00952B0D" w:rsidRPr="001B0F78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2D3341E3" w14:textId="77777777" w:rsidR="00952B0D" w:rsidRPr="001B0F78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6B00446C" w14:textId="45F8003F" w:rsidR="00952B0D" w:rsidRPr="001B0F78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4: </w:t>
      </w:r>
      <w:r w:rsidR="001E0363" w:rsidRPr="001E0363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NÚDCH Bratislava</w:t>
      </w:r>
    </w:p>
    <w:p w14:paraId="711B7E19" w14:textId="7DD04A47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28C47FD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16F8E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E178C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303C5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146D1D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7AAD57D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FCD0217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5F27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34D76BB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98AE4" w14:textId="4D8ED47C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020541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90397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F9ACE7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6ADA81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FD860A4" w14:textId="1208242F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D60EB6D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2CB8224" w14:textId="147BBE19" w:rsidR="00952B0D" w:rsidRPr="001B0F78" w:rsidRDefault="00952B0D" w:rsidP="003F358A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5: </w:t>
      </w:r>
      <w:r w:rsidR="001E0363" w:rsidRPr="001E0363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Fakultná nemocnica s poliklinikou </w:t>
      </w:r>
      <w:proofErr w:type="spellStart"/>
      <w:r w:rsidR="001E0363" w:rsidRPr="001E0363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F.D.Roosevelta</w:t>
      </w:r>
      <w:proofErr w:type="spellEnd"/>
      <w:r w:rsidR="001E0363" w:rsidRPr="001E0363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 Banská Bystrica  </w:t>
      </w:r>
    </w:p>
    <w:p w14:paraId="244C673C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54849035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13F9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905E3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A405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030879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D68CCB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882829C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99DB9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5A49BD37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D1E76" w14:textId="2625A2A7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69392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7827DF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9E7C11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0A5AC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D23FA0F" w14:textId="59ECCBE8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C1C0367" w14:textId="68BB2B7F" w:rsidR="00952B0D" w:rsidRDefault="00952B0D" w:rsidP="003F358A">
      <w:pPr>
        <w:pStyle w:val="Zkladntext1"/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B0F78">
        <w:rPr>
          <w:rFonts w:ascii="Times New Roman" w:hAnsi="Times New Roman" w:cs="Times New Roman"/>
          <w:sz w:val="22"/>
          <w:szCs w:val="22"/>
        </w:rPr>
        <w:br w:type="page"/>
      </w:r>
      <w:r w:rsidR="003F358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lastRenderedPageBreak/>
        <w:t xml:space="preserve">Časť 6: </w:t>
      </w:r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Národný onkologický ústav</w:t>
      </w:r>
    </w:p>
    <w:p w14:paraId="17262C49" w14:textId="77777777" w:rsidR="003F358A" w:rsidRPr="003F358A" w:rsidRDefault="003F358A" w:rsidP="003F358A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69E6FA6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B701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C71A82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0E15D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E29B9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C78559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78320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4553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FA0A92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1E557" w14:textId="2E690002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681351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BA0D07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92901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AEDEA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C5776D1" w14:textId="736A1E45" w:rsidR="00952B0D" w:rsidRPr="001B0F78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49183ADF" w14:textId="77777777" w:rsidR="00952B0D" w:rsidRPr="001B0F78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581A6294" w14:textId="77610F81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7: </w:t>
      </w:r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sychiatrická liečebňa Sučany</w:t>
      </w:r>
    </w:p>
    <w:p w14:paraId="0744A129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19496F2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749C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05633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C9A7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7F6EE7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CCE3E1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314F66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FE1E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1AFA77E4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ABD2F" w14:textId="550D3C3B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787184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A7ACB1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98F70B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4A145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BA56DC9" w14:textId="3729A453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391CACF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989D43E" w14:textId="1A945A5A" w:rsidR="00952B0D" w:rsidRDefault="00952B0D" w:rsidP="001E0363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8: </w:t>
      </w:r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Univerzitná nemocnica Bratislava</w:t>
      </w:r>
    </w:p>
    <w:p w14:paraId="4F17F729" w14:textId="77777777" w:rsidR="001E0363" w:rsidRPr="001B0F78" w:rsidRDefault="001E0363" w:rsidP="001E0363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1BEE30C8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051F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74AF7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C606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8BA9D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9FF3CB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C9781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035D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C417B72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21A90" w14:textId="7BB22F4E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51B8BD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90DD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05C40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3D49B6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4CE191B" w14:textId="5301724E" w:rsidR="00952B0D" w:rsidRPr="001B0F78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798B0781" w14:textId="77777777" w:rsidR="00952B0D" w:rsidRPr="001B0F78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01A5FA0D" w14:textId="144190A6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9: </w:t>
      </w:r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Univerzitná nemocnica L. </w:t>
      </w:r>
      <w:proofErr w:type="spellStart"/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asteura</w:t>
      </w:r>
      <w:proofErr w:type="spellEnd"/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Košice</w:t>
      </w:r>
    </w:p>
    <w:p w14:paraId="57768503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67D3685B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99815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AC5AA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FCB8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D0FA9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F29BA2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ED6975F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9FC5D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36C0B7C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74C77" w14:textId="58076B92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1D502B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993A6B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62E89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8110BE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8F67C9A" w14:textId="77777777" w:rsidR="00952B0D" w:rsidRPr="001B0F78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1342C827" w14:textId="77777777" w:rsidR="00952B0D" w:rsidRPr="001B0F78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040534C6" w14:textId="37B80546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0: </w:t>
      </w:r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SZU v Bratislave</w:t>
      </w:r>
    </w:p>
    <w:p w14:paraId="56C630AC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134C2E1D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461ECA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17D8D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779F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3DDC82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5141256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B454A9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A8E9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E92C6C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91D56A" w14:textId="0D4B069E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B53D44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FC39F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49620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43369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079BB54" w14:textId="327F3878" w:rsidR="009A74B4" w:rsidRPr="001B0F78" w:rsidRDefault="009A74B4" w:rsidP="00952B0D">
      <w:pPr>
        <w:jc w:val="left"/>
        <w:rPr>
          <w:rFonts w:ascii="Times New Roman" w:hAnsi="Times New Roman"/>
          <w:sz w:val="22"/>
          <w:szCs w:val="22"/>
        </w:rPr>
      </w:pPr>
    </w:p>
    <w:p w14:paraId="55A618C0" w14:textId="601070B0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6E215ECD" w14:textId="7E2698D5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1: </w:t>
      </w:r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Štátny ústav pre kontrolu liečiv</w:t>
      </w:r>
    </w:p>
    <w:p w14:paraId="113EDD7B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63238146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366AA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465D5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723A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9E8F3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6E9D00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2DE97A7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CA5D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D272DC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3358B" w14:textId="2C42AA4E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C9F601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EF5C68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B8C5AB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83FA54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1C00233" w14:textId="3B2CBD85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3E6F57FB" w14:textId="508F08A8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1A4BF205" w14:textId="6E906D40" w:rsidR="00952B0D" w:rsidRPr="003F358A" w:rsidRDefault="00952B0D" w:rsidP="003F358A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0C99468D" w14:textId="4F94CF01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2: </w:t>
      </w:r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Nemocnica Poprad, </w:t>
      </w:r>
      <w:proofErr w:type="spellStart"/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a.s</w:t>
      </w:r>
      <w:proofErr w:type="spellEnd"/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</w:t>
      </w:r>
    </w:p>
    <w:p w14:paraId="6F34411F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522CF5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3416A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E162C9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7ACB5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C986F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D4BFBF7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70DEFB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2608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51884414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6EC64" w14:textId="63D7BD17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376AD4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0A3130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0DE70A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6533F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5BC1C5F" w14:textId="776015C0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3C2F689A" w14:textId="01CCAD8C" w:rsidR="00952B0D" w:rsidRPr="001B0F78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0D7A2CB9" w14:textId="1BF424BB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3: </w:t>
      </w:r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Východoslovenský onkologický ústav, </w:t>
      </w:r>
      <w:proofErr w:type="spellStart"/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a.s</w:t>
      </w:r>
      <w:proofErr w:type="spellEnd"/>
      <w:r w:rsidR="001E0363" w:rsidRPr="001E036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</w:t>
      </w:r>
    </w:p>
    <w:p w14:paraId="2312713A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427976F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E848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7E18D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AB622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7A16A2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DC32E5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3D602F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BC5F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2F72C3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E96853" w14:textId="0A2B85B8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53FA50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B6B7D0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B67E01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0CC53A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1AE6ED7" w14:textId="1B2E6E29" w:rsidR="00192A2B" w:rsidRPr="001B0F78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p w14:paraId="6FF68B62" w14:textId="77777777" w:rsidR="000B616A" w:rsidRDefault="000B616A" w:rsidP="000B616A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3634D5FE" w14:textId="30ECE5D2" w:rsidR="000B616A" w:rsidRPr="001B0F78" w:rsidRDefault="000B616A" w:rsidP="000B616A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4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0B616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Ministerstvo zdravotníctva Slovenskej republiky</w:t>
      </w:r>
    </w:p>
    <w:p w14:paraId="24024CEA" w14:textId="77777777" w:rsidR="000B616A" w:rsidRPr="001B0F78" w:rsidRDefault="000B616A" w:rsidP="000B616A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0B616A" w:rsidRPr="001B0F78" w14:paraId="6BA704CF" w14:textId="77777777" w:rsidTr="004E281E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4D661B" w14:textId="77777777" w:rsidR="000B616A" w:rsidRPr="001B0F78" w:rsidRDefault="000B616A" w:rsidP="004E281E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52DD05" w14:textId="77777777" w:rsidR="000B616A" w:rsidRPr="001B0F78" w:rsidRDefault="000B616A" w:rsidP="004E281E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5E008" w14:textId="77777777" w:rsidR="000B616A" w:rsidRPr="001B0F78" w:rsidRDefault="000B616A" w:rsidP="004E281E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A07D3B" w14:textId="77777777" w:rsidR="000B616A" w:rsidRPr="001B0F78" w:rsidRDefault="000B616A" w:rsidP="004E281E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16F1109C" w14:textId="77777777" w:rsidR="000B616A" w:rsidRPr="001B0F78" w:rsidRDefault="000B616A" w:rsidP="004E281E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916F1C9" w14:textId="77777777" w:rsidR="000B616A" w:rsidRPr="001B0F78" w:rsidRDefault="000B616A" w:rsidP="004E281E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67FF1" w14:textId="77777777" w:rsidR="000B616A" w:rsidRPr="001B0F78" w:rsidRDefault="000B616A" w:rsidP="004E281E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0B616A" w:rsidRPr="001B0F78" w14:paraId="5888A789" w14:textId="77777777" w:rsidTr="004E281E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06540" w14:textId="77777777" w:rsidR="000B616A" w:rsidRPr="001B0F78" w:rsidRDefault="000B616A" w:rsidP="004E281E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E8F907" w14:textId="77777777" w:rsidR="000B616A" w:rsidRPr="001B0F78" w:rsidRDefault="000B616A" w:rsidP="004E281E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A664E6" w14:textId="77777777" w:rsidR="000B616A" w:rsidRPr="001B0F78" w:rsidRDefault="000B616A" w:rsidP="004E281E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79AB51" w14:textId="77777777" w:rsidR="000B616A" w:rsidRPr="001B0F78" w:rsidRDefault="000B616A" w:rsidP="004E281E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ADFB26" w14:textId="77777777" w:rsidR="000B616A" w:rsidRPr="001B0F78" w:rsidRDefault="000B616A" w:rsidP="004E281E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3B3397D" w14:textId="0D901E98" w:rsidR="00192A2B" w:rsidRDefault="00192A2B" w:rsidP="005233BC">
      <w:pPr>
        <w:rPr>
          <w:rFonts w:ascii="Times New Roman" w:hAnsi="Times New Roman"/>
        </w:rPr>
      </w:pPr>
    </w:p>
    <w:p w14:paraId="6CF26F4E" w14:textId="77777777" w:rsidR="000B616A" w:rsidRPr="001B0F78" w:rsidRDefault="000B616A" w:rsidP="005233BC">
      <w:pPr>
        <w:rPr>
          <w:rFonts w:ascii="Times New Roman" w:hAnsi="Times New Roman"/>
        </w:rPr>
      </w:pPr>
    </w:p>
    <w:p w14:paraId="695FDA0C" w14:textId="4C819EBB" w:rsidR="005233BC" w:rsidRPr="001B0F78" w:rsidRDefault="005233BC" w:rsidP="005233BC">
      <w:pPr>
        <w:rPr>
          <w:rFonts w:ascii="Times New Roman" w:hAnsi="Times New Roman"/>
          <w:szCs w:val="22"/>
          <w:lang w:eastAsia="en-US"/>
        </w:rPr>
      </w:pPr>
      <w:r w:rsidRPr="001B0F78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52AEE5" w14:textId="77777777" w:rsidR="00AF4BC3" w:rsidRDefault="00AF4BC3" w:rsidP="007F0D4C">
      <w:r>
        <w:separator/>
      </w:r>
    </w:p>
  </w:endnote>
  <w:endnote w:type="continuationSeparator" w:id="0">
    <w:p w14:paraId="45ECA849" w14:textId="77777777" w:rsidR="00AF4BC3" w:rsidRDefault="00AF4BC3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14F10" w14:textId="77777777" w:rsidR="005233BC" w:rsidRDefault="005233B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0B8DB" w14:textId="77777777" w:rsidR="005233BC" w:rsidRDefault="005233B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DD036" w14:textId="77777777" w:rsidR="005233BC" w:rsidRDefault="005233B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F44D28" w14:textId="77777777" w:rsidR="00AF4BC3" w:rsidRDefault="00AF4BC3" w:rsidP="007F0D4C">
      <w:r>
        <w:separator/>
      </w:r>
    </w:p>
  </w:footnote>
  <w:footnote w:type="continuationSeparator" w:id="0">
    <w:p w14:paraId="5509228E" w14:textId="77777777" w:rsidR="00AF4BC3" w:rsidRDefault="00AF4BC3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61F6C" w14:textId="77777777" w:rsidR="005233BC" w:rsidRDefault="005233B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5E799" w14:textId="77777777" w:rsidR="005233BC" w:rsidRDefault="005233B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8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7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81B91"/>
    <w:rsid w:val="000826DB"/>
    <w:rsid w:val="000A3207"/>
    <w:rsid w:val="000B616A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14B7"/>
    <w:rsid w:val="001A55DF"/>
    <w:rsid w:val="001A7F03"/>
    <w:rsid w:val="001B0F78"/>
    <w:rsid w:val="001B5E27"/>
    <w:rsid w:val="001C40B1"/>
    <w:rsid w:val="001D7EFA"/>
    <w:rsid w:val="001E0363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34554"/>
    <w:rsid w:val="003349F0"/>
    <w:rsid w:val="0034007A"/>
    <w:rsid w:val="00341694"/>
    <w:rsid w:val="003468C6"/>
    <w:rsid w:val="00351280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58A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66C22"/>
    <w:rsid w:val="006747F6"/>
    <w:rsid w:val="00682AAD"/>
    <w:rsid w:val="00685CF7"/>
    <w:rsid w:val="006977E3"/>
    <w:rsid w:val="006A29B1"/>
    <w:rsid w:val="006A4877"/>
    <w:rsid w:val="006D0837"/>
    <w:rsid w:val="006E0662"/>
    <w:rsid w:val="00706918"/>
    <w:rsid w:val="00713B69"/>
    <w:rsid w:val="007162EF"/>
    <w:rsid w:val="00716F83"/>
    <w:rsid w:val="00734044"/>
    <w:rsid w:val="00745747"/>
    <w:rsid w:val="00752ADC"/>
    <w:rsid w:val="00782D23"/>
    <w:rsid w:val="00784E3F"/>
    <w:rsid w:val="007864C5"/>
    <w:rsid w:val="00794058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5CA4"/>
    <w:rsid w:val="00857612"/>
    <w:rsid w:val="008713A4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23E72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85B3A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4BC3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DF1499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8481758A-4915-4E2E-A206-26DFD046B4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5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07T09:00:00Z</dcterms:created>
  <dcterms:modified xsi:type="dcterms:W3CDTF">2023-11-27T08:22:00Z</dcterms:modified>
</cp:coreProperties>
</file>